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5E3B9" w14:textId="0D06EE5B" w:rsidR="00854556" w:rsidRPr="000C2724" w:rsidRDefault="00287F9F">
      <w:pPr>
        <w:rPr>
          <w:b/>
          <w:bCs/>
        </w:rPr>
      </w:pPr>
      <w:r>
        <w:rPr>
          <w:b/>
          <w:bCs/>
        </w:rPr>
        <w:t>WEEK 5 Dag 2</w:t>
      </w:r>
    </w:p>
    <w:p w14:paraId="7017CC67" w14:textId="70D8A606" w:rsidR="000C2724" w:rsidRDefault="000C2724" w:rsidP="000C2724"/>
    <w:p w14:paraId="42663355" w14:textId="1CA8F8F7" w:rsidR="00242287" w:rsidRDefault="00242287" w:rsidP="000C2724">
      <w:r w:rsidRPr="00242287">
        <w:t xml:space="preserve">Probeer om vandag die Mindfulness </w:t>
      </w:r>
      <w:proofErr w:type="spellStart"/>
      <w:r w:rsidRPr="00242287">
        <w:t>Mentalitiet</w:t>
      </w:r>
      <w:proofErr w:type="spellEnd"/>
      <w:r w:rsidRPr="00242287">
        <w:t xml:space="preserve"> "Beginners Benadering" te oefen deur soveel as moontlik dinge te doen asof jy dit vir die eerste keer doen.  Eet jou ontbyt asof jy die eerste keer daardie kos eet, asof jy die eerste keer jou man/vrou sien, die eerste keer wat jy jou motor bestuur, die eerste keer die asemteug te ervaar wat jy nou asem </w:t>
      </w:r>
      <w:proofErr w:type="spellStart"/>
      <w:r w:rsidRPr="00242287">
        <w:t>ensv</w:t>
      </w:r>
      <w:proofErr w:type="spellEnd"/>
      <w:r w:rsidRPr="00242287">
        <w:t>.  Wees fyn bewus van die gedagtes en emosies opdaag. Ontvang dit binne jou ruim kamer van bewussyn. Geniet dit! :)</w:t>
      </w:r>
    </w:p>
    <w:p w14:paraId="64071D38" w14:textId="4FE5403F" w:rsidR="00242287" w:rsidRDefault="00242287" w:rsidP="000C2724"/>
    <w:p w14:paraId="0522A795" w14:textId="3820A33A" w:rsidR="000C2724" w:rsidRDefault="000C2724" w:rsidP="000C2724">
      <w:r>
        <w:t>Sess</w:t>
      </w:r>
      <w:r w:rsidR="00C83B9E">
        <w:t xml:space="preserve">ie </w:t>
      </w:r>
      <w:r>
        <w:t xml:space="preserve">5 </w:t>
      </w:r>
      <w:r w:rsidR="00287F9F">
        <w:t xml:space="preserve">“Maak die meeste van die </w:t>
      </w:r>
      <w:proofErr w:type="spellStart"/>
      <w:r w:rsidR="00287F9F">
        <w:t>Wondermoment</w:t>
      </w:r>
      <w:proofErr w:type="spellEnd"/>
      <w:r w:rsidR="00287F9F">
        <w:t>” se video weergawe is hier beskikbaar en ook op die kursus se webblad.</w:t>
      </w:r>
    </w:p>
    <w:p w14:paraId="5C09791D" w14:textId="77777777" w:rsidR="000C2724" w:rsidRDefault="001E2FCD" w:rsidP="000C2724">
      <w:hyperlink r:id="rId4" w:history="1">
        <w:r w:rsidR="000C2724" w:rsidRPr="00C67702">
          <w:rPr>
            <w:rStyle w:val="Hyperlink"/>
          </w:rPr>
          <w:t>https://youtu.be/jEdYgvvhmpg</w:t>
        </w:r>
      </w:hyperlink>
    </w:p>
    <w:p w14:paraId="72782460" w14:textId="4E71DF03" w:rsidR="000C2724" w:rsidRDefault="000C2724" w:rsidP="000C2724"/>
    <w:p w14:paraId="4D39BDC6" w14:textId="3F0E8AA2" w:rsidR="00C83B9E" w:rsidRDefault="00242287" w:rsidP="000C2724">
      <w:r>
        <w:t>Le</w:t>
      </w:r>
      <w:r w:rsidRPr="00242287">
        <w:t>es gerus enige een van die meditasies onder aan die kursus se webblad:</w:t>
      </w:r>
    </w:p>
    <w:p w14:paraId="651CB6E0" w14:textId="14F28BC3" w:rsidR="00242287" w:rsidRDefault="00242287" w:rsidP="000C2724">
      <w:hyperlink r:id="rId5" w:history="1">
        <w:r w:rsidRPr="001A723A">
          <w:rPr>
            <w:rStyle w:val="Hyperlink"/>
          </w:rPr>
          <w:t>https://mindfulness.art/lewe</w:t>
        </w:r>
      </w:hyperlink>
    </w:p>
    <w:p w14:paraId="1038E1BB" w14:textId="0AD2AE0C" w:rsidR="00C83B9E" w:rsidRDefault="00C83B9E" w:rsidP="000C2724"/>
    <w:p w14:paraId="19D26372" w14:textId="09300BD2" w:rsidR="00B028CB" w:rsidRDefault="00B028CB" w:rsidP="000C2724">
      <w:r>
        <w:t>Dr Pieter Oberholzer se Voorskrif</w:t>
      </w:r>
    </w:p>
    <w:p w14:paraId="6FD6C22F" w14:textId="1AAD7411" w:rsidR="0066160B" w:rsidRDefault="0066160B"/>
    <w:p w14:paraId="489EDDE0" w14:textId="527DFBF6" w:rsidR="00C83B9E" w:rsidRDefault="00C83B9E"/>
    <w:p w14:paraId="42C3AA8E" w14:textId="09549B60" w:rsidR="0066160B" w:rsidRDefault="00242287">
      <w:r>
        <w:rPr>
          <w:noProof/>
        </w:rPr>
        <w:drawing>
          <wp:anchor distT="0" distB="0" distL="114300" distR="114300" simplePos="0" relativeHeight="251658240" behindDoc="1" locked="0" layoutInCell="1" allowOverlap="1" wp14:anchorId="1C41BBBC" wp14:editId="549EF922">
            <wp:simplePos x="0" y="0"/>
            <wp:positionH relativeFrom="column">
              <wp:posOffset>-161925</wp:posOffset>
            </wp:positionH>
            <wp:positionV relativeFrom="paragraph">
              <wp:posOffset>212725</wp:posOffset>
            </wp:positionV>
            <wp:extent cx="3823335" cy="5431155"/>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23335" cy="5431155"/>
                    </a:xfrm>
                    <a:prstGeom prst="rect">
                      <a:avLst/>
                    </a:prstGeom>
                  </pic:spPr>
                </pic:pic>
              </a:graphicData>
            </a:graphic>
            <wp14:sizeRelH relativeFrom="margin">
              <wp14:pctWidth>0</wp14:pctWidth>
            </wp14:sizeRelH>
            <wp14:sizeRelV relativeFrom="margin">
              <wp14:pctHeight>0</wp14:pctHeight>
            </wp14:sizeRelV>
          </wp:anchor>
        </w:drawing>
      </w:r>
    </w:p>
    <w:sectPr w:rsidR="0066160B"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DMyMTcwMDGzNDJU0lEKTi0uzszPAykwrgUA1BLjhiwAAAA="/>
  </w:docVars>
  <w:rsids>
    <w:rsidRoot w:val="0066160B"/>
    <w:rsid w:val="000C2724"/>
    <w:rsid w:val="001E2FCD"/>
    <w:rsid w:val="00242287"/>
    <w:rsid w:val="00287F9F"/>
    <w:rsid w:val="0066160B"/>
    <w:rsid w:val="00854556"/>
    <w:rsid w:val="00B028CB"/>
    <w:rsid w:val="00B26998"/>
    <w:rsid w:val="00C83B9E"/>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A1494"/>
  <w15:chartTrackingRefBased/>
  <w15:docId w15:val="{3BAE2686-3261-4793-B766-E80F99890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2724"/>
    <w:rPr>
      <w:color w:val="0563C1" w:themeColor="hyperlink"/>
      <w:u w:val="single"/>
    </w:rPr>
  </w:style>
  <w:style w:type="character" w:styleId="UnresolvedMention">
    <w:name w:val="Unresolved Mention"/>
    <w:basedOn w:val="DefaultParagraphFont"/>
    <w:uiPriority w:val="99"/>
    <w:semiHidden/>
    <w:unhideWhenUsed/>
    <w:rsid w:val="000C27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446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mindfulness.art/lewe" TargetMode="External"/><Relationship Id="rId4" Type="http://schemas.openxmlformats.org/officeDocument/2006/relationships/hyperlink" Target="https://youtu.be/jEdYgvvhm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7</cp:revision>
  <dcterms:created xsi:type="dcterms:W3CDTF">2021-07-15T04:17:00Z</dcterms:created>
  <dcterms:modified xsi:type="dcterms:W3CDTF">2021-07-15T19:19:00Z</dcterms:modified>
</cp:coreProperties>
</file>